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0A9E3" w14:textId="0831456D" w:rsidR="00F26247" w:rsidRPr="00F26247" w:rsidRDefault="00F26247" w:rsidP="00F26247">
      <w:pPr>
        <w:widowControl w:val="0"/>
        <w:suppressAutoHyphens/>
        <w:spacing w:after="460" w:line="240" w:lineRule="auto"/>
        <w:jc w:val="center"/>
        <w:outlineLvl w:val="0"/>
        <w:rPr>
          <w:rFonts w:ascii="Cambria" w:eastAsia="Times New Roman" w:hAnsi="Cambria" w:cs="Arial"/>
          <w:bCs/>
          <w:kern w:val="28"/>
          <w:sz w:val="50"/>
          <w:szCs w:val="32"/>
          <w:lang w:val="en-US"/>
        </w:rPr>
      </w:pPr>
      <w:r w:rsidRPr="00973420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>S</w:t>
      </w:r>
      <w:r w:rsidR="00555BB5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>CIENCE</w:t>
      </w:r>
      <w:r w:rsidRPr="00973420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 xml:space="preserve"> INTERNATIONAL E</w:t>
      </w:r>
      <w:r w:rsidR="00555BB5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>MPIRICAL</w:t>
      </w:r>
      <w:r w:rsidRPr="00973420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 xml:space="preserve"> REVIEW</w:t>
      </w:r>
      <w:r w:rsidRPr="00973420">
        <w:rPr>
          <w:rFonts w:ascii="Cambria" w:eastAsia="Times New Roman" w:hAnsi="Cambria" w:cs="Arial"/>
          <w:bCs/>
          <w:kern w:val="28"/>
          <w:sz w:val="50"/>
          <w:szCs w:val="32"/>
          <w:lang w:val="en-US"/>
        </w:rPr>
        <w:br/>
      </w:r>
      <w:r w:rsidR="00550C37" w:rsidRPr="00A91C81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>Volume X</w:t>
      </w:r>
      <w:r w:rsidR="00500D82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 xml:space="preserve"> </w:t>
      </w:r>
      <w:r w:rsidR="00550C37" w:rsidRPr="00A91C81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 xml:space="preserve">- Issue </w:t>
      </w:r>
      <w:r w:rsidR="00A91C81" w:rsidRPr="00A91C81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 xml:space="preserve">X </w:t>
      </w:r>
      <w:r w:rsidR="00500D82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>-</w:t>
      </w:r>
      <w:r w:rsidR="00A91C81" w:rsidRPr="00A91C81">
        <w:rPr>
          <w:rFonts w:ascii="Cambria" w:eastAsia="Times New Roman" w:hAnsi="Cambria" w:cs="Arial"/>
          <w:bCs/>
          <w:kern w:val="28"/>
          <w:sz w:val="32"/>
          <w:szCs w:val="32"/>
          <w:lang w:val="en-US"/>
        </w:rPr>
        <w:t xml:space="preserve"> 20xx</w:t>
      </w:r>
      <w:r w:rsidRPr="00F26247">
        <w:rPr>
          <w:rFonts w:ascii="Cambria" w:eastAsia="Times New Roman" w:hAnsi="Cambria" w:cs="Arial"/>
          <w:bCs/>
          <w:kern w:val="28"/>
          <w:sz w:val="50"/>
          <w:szCs w:val="32"/>
          <w:lang w:val="en-US"/>
        </w:rPr>
        <w:br/>
      </w:r>
    </w:p>
    <w:p w14:paraId="46F13142" w14:textId="77777777" w:rsidR="00A91C81" w:rsidRDefault="00F26247" w:rsidP="007C4263">
      <w:pPr>
        <w:widowControl w:val="0"/>
        <w:suppressAutoHyphens/>
        <w:spacing w:before="240" w:after="240" w:line="240" w:lineRule="auto"/>
        <w:jc w:val="center"/>
        <w:rPr>
          <w:rFonts w:ascii="Cambria" w:eastAsia="Times New Roman" w:hAnsi="Cambria" w:cs="Arial"/>
          <w:bCs/>
          <w:kern w:val="28"/>
          <w:sz w:val="28"/>
          <w:szCs w:val="28"/>
          <w:lang w:val="en-US"/>
        </w:rPr>
      </w:pPr>
      <w:r w:rsidRPr="00F26247">
        <w:rPr>
          <w:rFonts w:ascii="Cambria" w:eastAsia="MS Mincho" w:hAnsi="Cambria" w:cs="Arial"/>
          <w:bCs/>
          <w:kern w:val="28"/>
          <w:sz w:val="50"/>
          <w:szCs w:val="32"/>
          <w:lang w:val="en-US"/>
        </w:rPr>
        <w:t>Title of the Paper</w:t>
      </w:r>
      <w:r w:rsidR="00A91C81" w:rsidRPr="00A91C81">
        <w:rPr>
          <w:rFonts w:ascii="Cambria" w:eastAsia="Times New Roman" w:hAnsi="Cambria" w:cs="Arial"/>
          <w:bCs/>
          <w:kern w:val="28"/>
          <w:sz w:val="28"/>
          <w:szCs w:val="28"/>
          <w:lang w:val="en-US"/>
        </w:rPr>
        <w:t xml:space="preserve"> </w:t>
      </w:r>
    </w:p>
    <w:p w14:paraId="50B25FC7" w14:textId="7CA4522B" w:rsidR="00F26247" w:rsidRPr="00F26247" w:rsidRDefault="00A91C81" w:rsidP="00F26247">
      <w:pPr>
        <w:widowControl w:val="0"/>
        <w:suppressAutoHyphens/>
        <w:spacing w:after="460" w:line="240" w:lineRule="auto"/>
        <w:jc w:val="center"/>
        <w:outlineLvl w:val="0"/>
        <w:rPr>
          <w:rFonts w:ascii="Cambria" w:eastAsia="MS Mincho" w:hAnsi="Cambria" w:cs="Arial"/>
          <w:bCs/>
          <w:kern w:val="28"/>
          <w:sz w:val="50"/>
          <w:szCs w:val="32"/>
          <w:lang w:val="en-US"/>
        </w:rPr>
      </w:pPr>
      <w:r w:rsidRPr="00F26247">
        <w:rPr>
          <w:rFonts w:ascii="Cambria" w:eastAsia="Times New Roman" w:hAnsi="Cambria" w:cs="Arial"/>
          <w:bCs/>
          <w:kern w:val="28"/>
          <w:sz w:val="28"/>
          <w:szCs w:val="28"/>
          <w:lang w:val="en-US"/>
        </w:rPr>
        <w:t>Given Name Surname Author1</w:t>
      </w:r>
      <w:r w:rsidRPr="00F26247">
        <w:rPr>
          <w:rFonts w:ascii="Cambria" w:eastAsia="Times New Roman" w:hAnsi="Cambria" w:cs="Arial"/>
          <w:bCs/>
          <w:kern w:val="28"/>
          <w:sz w:val="28"/>
          <w:szCs w:val="28"/>
          <w:vertAlign w:val="superscript"/>
          <w:lang w:val="en-US"/>
        </w:rPr>
        <w:footnoteReference w:id="1"/>
      </w:r>
      <w:r w:rsidRPr="00F26247">
        <w:rPr>
          <w:rFonts w:ascii="Cambria" w:eastAsia="Times New Roman" w:hAnsi="Cambria" w:cs="Arial"/>
          <w:bCs/>
          <w:kern w:val="28"/>
          <w:sz w:val="28"/>
          <w:szCs w:val="28"/>
          <w:lang w:val="en-US"/>
        </w:rPr>
        <w:t>, Affiliation</w:t>
      </w:r>
      <w:r w:rsidRPr="00F26247">
        <w:rPr>
          <w:rFonts w:ascii="Cambria" w:eastAsia="Times New Roman" w:hAnsi="Cambria" w:cs="Arial"/>
          <w:bCs/>
          <w:kern w:val="28"/>
          <w:sz w:val="28"/>
          <w:szCs w:val="28"/>
          <w:lang w:val="en-US"/>
        </w:rPr>
        <w:br/>
        <w:t>Given Name Surname Author2</w:t>
      </w:r>
      <w:r w:rsidRPr="00F26247">
        <w:rPr>
          <w:rFonts w:ascii="Cambria" w:eastAsia="Times New Roman" w:hAnsi="Cambria" w:cs="Arial"/>
          <w:bCs/>
          <w:kern w:val="28"/>
          <w:sz w:val="28"/>
          <w:szCs w:val="28"/>
          <w:vertAlign w:val="superscript"/>
          <w:lang w:val="en-US"/>
        </w:rPr>
        <w:footnoteReference w:id="2"/>
      </w:r>
      <w:r w:rsidRPr="00F26247">
        <w:rPr>
          <w:rFonts w:ascii="Cambria" w:eastAsia="Times New Roman" w:hAnsi="Cambria" w:cs="Arial"/>
          <w:bCs/>
          <w:kern w:val="28"/>
          <w:sz w:val="28"/>
          <w:szCs w:val="28"/>
          <w:lang w:val="en-US"/>
        </w:rPr>
        <w:t>, Affiliation</w:t>
      </w:r>
    </w:p>
    <w:p w14:paraId="1DC3A29D" w14:textId="77777777" w:rsidR="001377BE" w:rsidRPr="00F26247" w:rsidRDefault="001377BE" w:rsidP="00912724">
      <w:pPr>
        <w:spacing w:after="0" w:line="240" w:lineRule="auto"/>
        <w:jc w:val="both"/>
        <w:rPr>
          <w:lang w:val="en-US"/>
        </w:rPr>
      </w:pPr>
    </w:p>
    <w:sectPr w:rsidR="001377BE" w:rsidRPr="00F2624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1F790" w14:textId="77777777" w:rsidR="004C01C3" w:rsidRDefault="004C01C3" w:rsidP="00F26247">
      <w:pPr>
        <w:spacing w:after="0" w:line="240" w:lineRule="auto"/>
      </w:pPr>
      <w:r>
        <w:separator/>
      </w:r>
    </w:p>
  </w:endnote>
  <w:endnote w:type="continuationSeparator" w:id="0">
    <w:p w14:paraId="466FEF2C" w14:textId="77777777" w:rsidR="004C01C3" w:rsidRDefault="004C01C3" w:rsidP="00F26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B62B8" w14:textId="77777777" w:rsidR="0087321C" w:rsidRDefault="0087321C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8D6BB" w14:textId="77777777" w:rsidR="0087321C" w:rsidRDefault="0087321C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CB2D3" w14:textId="77777777" w:rsidR="0087321C" w:rsidRDefault="0087321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E49FB" w14:textId="77777777" w:rsidR="004C01C3" w:rsidRDefault="004C01C3" w:rsidP="00F26247">
      <w:pPr>
        <w:spacing w:after="0" w:line="240" w:lineRule="auto"/>
      </w:pPr>
      <w:r>
        <w:separator/>
      </w:r>
    </w:p>
  </w:footnote>
  <w:footnote w:type="continuationSeparator" w:id="0">
    <w:p w14:paraId="64302E4F" w14:textId="77777777" w:rsidR="004C01C3" w:rsidRDefault="004C01C3" w:rsidP="00F26247">
      <w:pPr>
        <w:spacing w:after="0" w:line="240" w:lineRule="auto"/>
      </w:pPr>
      <w:r>
        <w:continuationSeparator/>
      </w:r>
    </w:p>
  </w:footnote>
  <w:footnote w:id="1">
    <w:p w14:paraId="4C6EE47A" w14:textId="77777777" w:rsidR="00A91C81" w:rsidRPr="00F26247" w:rsidRDefault="00A91C81" w:rsidP="00A91C81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F26247">
        <w:t>Doctoral Supervisor Author1 if applicable</w:t>
      </w:r>
    </w:p>
  </w:footnote>
  <w:footnote w:id="2">
    <w:p w14:paraId="55400D63" w14:textId="77777777" w:rsidR="00A91C81" w:rsidRPr="00F26247" w:rsidRDefault="00A91C81" w:rsidP="00A91C81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F26247">
        <w:t>Doctoral Supervisor Author 2, if applicabl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9A2A3" w14:textId="77777777" w:rsidR="0087321C" w:rsidRDefault="0087321C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ADC60" w14:textId="77777777" w:rsidR="0087321C" w:rsidRDefault="0087321C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46687" w14:textId="77777777" w:rsidR="0087321C" w:rsidRDefault="0087321C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DQzNjEztjCwNDFR0lEKTi0uzszPAykwrAUA8fHMcCwAAAA="/>
  </w:docVars>
  <w:rsids>
    <w:rsidRoot w:val="00F26247"/>
    <w:rsid w:val="001275F7"/>
    <w:rsid w:val="001377BE"/>
    <w:rsid w:val="00495099"/>
    <w:rsid w:val="004C01C3"/>
    <w:rsid w:val="00500D82"/>
    <w:rsid w:val="00542CA8"/>
    <w:rsid w:val="00550C37"/>
    <w:rsid w:val="00555BB5"/>
    <w:rsid w:val="007C4263"/>
    <w:rsid w:val="0087321C"/>
    <w:rsid w:val="00912724"/>
    <w:rsid w:val="00973420"/>
    <w:rsid w:val="00995090"/>
    <w:rsid w:val="00A91C81"/>
    <w:rsid w:val="00C00F4E"/>
    <w:rsid w:val="00D03D21"/>
    <w:rsid w:val="00DE2E7E"/>
    <w:rsid w:val="00EC40A1"/>
    <w:rsid w:val="00EF6416"/>
    <w:rsid w:val="00F26247"/>
    <w:rsid w:val="00F71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7A4A5"/>
  <w15:chartTrackingRefBased/>
  <w15:docId w15:val="{35C4FB7C-37C6-474A-9117-C25AAA7A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notentext">
    <w:name w:val="footnote text"/>
    <w:basedOn w:val="Standard"/>
    <w:link w:val="FunotentextZchn"/>
    <w:uiPriority w:val="99"/>
    <w:semiHidden/>
    <w:unhideWhenUsed/>
    <w:rsid w:val="00F26247"/>
    <w:pPr>
      <w:spacing w:after="0" w:line="240" w:lineRule="auto"/>
      <w:ind w:firstLine="227"/>
      <w:jc w:val="both"/>
    </w:pPr>
    <w:rPr>
      <w:rFonts w:ascii="Cambria" w:eastAsia="Times New Roman" w:hAnsi="Cambria" w:cs="Times New Roman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26247"/>
    <w:rPr>
      <w:rFonts w:ascii="Cambria" w:eastAsia="Times New Roman" w:hAnsi="Cambria" w:cs="Times New Roman"/>
      <w:sz w:val="20"/>
      <w:szCs w:val="20"/>
      <w:lang w:val="en-GB"/>
    </w:rPr>
  </w:style>
  <w:style w:type="character" w:styleId="Funotenzeichen">
    <w:name w:val="footnote reference"/>
    <w:basedOn w:val="Absatz-Standardschriftart"/>
    <w:uiPriority w:val="99"/>
    <w:semiHidden/>
    <w:unhideWhenUsed/>
    <w:rsid w:val="00F26247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732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7321C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8732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7321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46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cha Klein</dc:creator>
  <cp:keywords/>
  <dc:description/>
  <cp:lastModifiedBy>Sascha Dr. Klein</cp:lastModifiedBy>
  <cp:revision>3</cp:revision>
  <dcterms:created xsi:type="dcterms:W3CDTF">2023-09-21T07:15:00Z</dcterms:created>
  <dcterms:modified xsi:type="dcterms:W3CDTF">2023-09-21T07:16:00Z</dcterms:modified>
</cp:coreProperties>
</file>